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301148" w14:textId="77777777" w:rsidR="00397B70" w:rsidRPr="00397B70" w:rsidRDefault="00397B70">
      <w:pPr>
        <w:rPr>
          <w:b/>
        </w:rPr>
      </w:pPr>
      <w:r w:rsidRPr="00397B70">
        <w:rPr>
          <w:b/>
        </w:rPr>
        <w:t>Norton Anthology pp. 2329-2342</w:t>
      </w:r>
    </w:p>
    <w:p w14:paraId="4813DE68" w14:textId="77777777" w:rsidR="00F86E5F" w:rsidRDefault="00C7426C">
      <w:proofErr w:type="spellStart"/>
      <w:r>
        <w:t>Braidotti</w:t>
      </w:r>
      <w:proofErr w:type="spellEnd"/>
      <w:r>
        <w:t>/1</w:t>
      </w:r>
    </w:p>
    <w:p w14:paraId="3D482129" w14:textId="6ED532E5" w:rsidR="00C7426C" w:rsidRDefault="00C7426C" w:rsidP="00C7426C">
      <w:pPr>
        <w:pStyle w:val="ListParagraph"/>
        <w:numPr>
          <w:ilvl w:val="0"/>
          <w:numId w:val="1"/>
        </w:numPr>
      </w:pPr>
      <w:r>
        <w:t>What is the Enlightenment understanding of the human?</w:t>
      </w:r>
      <w:r w:rsidR="00184A6C">
        <w:t xml:space="preserve"> Autonomous, </w:t>
      </w:r>
      <w:r w:rsidR="00702D8E">
        <w:t xml:space="preserve">individuality, </w:t>
      </w:r>
    </w:p>
    <w:p w14:paraId="0C1DD11C" w14:textId="7373C291" w:rsidR="00F67FB4" w:rsidRDefault="00B67109" w:rsidP="00F67FB4">
      <w:pPr>
        <w:pStyle w:val="ListParagraph"/>
      </w:pPr>
      <w:r>
        <w:t>Because I think I exist.</w:t>
      </w:r>
      <w:r w:rsidR="0047789E">
        <w:t xml:space="preserve"> Cogito</w:t>
      </w:r>
      <w:r>
        <w:t xml:space="preserve"> </w:t>
      </w:r>
      <w:r w:rsidR="0047789E">
        <w:t xml:space="preserve">concept of </w:t>
      </w:r>
      <w:proofErr w:type="spellStart"/>
      <w:r w:rsidR="0047789E">
        <w:t>decard</w:t>
      </w:r>
      <w:proofErr w:type="spellEnd"/>
      <w:r w:rsidR="001E01DD">
        <w:t>( philosophical approach)</w:t>
      </w:r>
      <w:r w:rsidR="0064453E">
        <w:t xml:space="preserve">. Sociological categories </w:t>
      </w:r>
      <w:r w:rsidR="001D4424">
        <w:t>(  right holder</w:t>
      </w:r>
      <w:r w:rsidR="00C60A43">
        <w:t xml:space="preserve">..) Enlightenment </w:t>
      </w:r>
      <w:r w:rsidR="00C50B26">
        <w:t xml:space="preserve">believe </w:t>
      </w:r>
      <w:r w:rsidR="00892F2A">
        <w:t xml:space="preserve">in human rights .... </w:t>
      </w:r>
      <w:r w:rsidR="000D53D4">
        <w:t xml:space="preserve"> </w:t>
      </w:r>
      <w:r w:rsidR="008C13EA">
        <w:t xml:space="preserve">the </w:t>
      </w:r>
      <w:r w:rsidR="000D53D4">
        <w:t xml:space="preserve"> </w:t>
      </w:r>
      <w:r w:rsidR="008C13EA">
        <w:t>difference between the man and</w:t>
      </w:r>
      <w:r w:rsidR="00F67FB4">
        <w:t xml:space="preserve"> a citizen is the political and biological being. </w:t>
      </w:r>
    </w:p>
    <w:p w14:paraId="20D0F2F8" w14:textId="283137FB" w:rsidR="00F67FB4" w:rsidRDefault="000F2F04" w:rsidP="00F67FB4">
      <w:pPr>
        <w:pStyle w:val="ListParagraph"/>
        <w:numPr>
          <w:ilvl w:val="0"/>
          <w:numId w:val="1"/>
        </w:numPr>
      </w:pPr>
      <w:r>
        <w:t>What is the nature-culture continuum? What is the social constructivist method?</w:t>
      </w:r>
    </w:p>
    <w:p w14:paraId="2BCC3C8C" w14:textId="26558AF5" w:rsidR="004B6B6E" w:rsidRDefault="004B6B6E" w:rsidP="004B6B6E">
      <w:pPr>
        <w:pStyle w:val="ListParagraph"/>
      </w:pPr>
      <w:r>
        <w:t xml:space="preserve">She believes </w:t>
      </w:r>
      <w:r w:rsidR="000859EB">
        <w:t xml:space="preserve">in its existence.  </w:t>
      </w:r>
    </w:p>
    <w:p w14:paraId="0AFEF826" w14:textId="77777777" w:rsidR="000859EB" w:rsidRDefault="000859EB" w:rsidP="004B6B6E">
      <w:pPr>
        <w:pStyle w:val="ListParagraph"/>
      </w:pPr>
    </w:p>
    <w:p w14:paraId="3E609CE0" w14:textId="77777777" w:rsidR="000F2F04" w:rsidRDefault="000F2F04" w:rsidP="000F2F04">
      <w:pPr>
        <w:pStyle w:val="ListParagraph"/>
        <w:numPr>
          <w:ilvl w:val="0"/>
          <w:numId w:val="1"/>
        </w:numPr>
      </w:pPr>
      <w:r>
        <w:t xml:space="preserve">What is the </w:t>
      </w:r>
      <w:proofErr w:type="spellStart"/>
      <w:r>
        <w:t>anthropocene</w:t>
      </w:r>
      <w:proofErr w:type="spellEnd"/>
      <w:r>
        <w:t xml:space="preserve"> and why is this concept important fo</w:t>
      </w:r>
      <w:r w:rsidR="009E42D5">
        <w:t>r</w:t>
      </w:r>
      <w:r>
        <w:t xml:space="preserve"> </w:t>
      </w:r>
      <w:proofErr w:type="spellStart"/>
      <w:r>
        <w:t>Braidotti</w:t>
      </w:r>
      <w:proofErr w:type="spellEnd"/>
      <w:r>
        <w:t>?</w:t>
      </w:r>
    </w:p>
    <w:p w14:paraId="1288CAC8" w14:textId="77777777" w:rsidR="000859EB" w:rsidRDefault="000859EB" w:rsidP="000859EB">
      <w:pPr>
        <w:pStyle w:val="ListParagraph"/>
      </w:pPr>
    </w:p>
    <w:p w14:paraId="0F3B84AF" w14:textId="77777777" w:rsidR="000859EB" w:rsidRDefault="000859EB" w:rsidP="000859EB">
      <w:pPr>
        <w:pStyle w:val="ListParagraph"/>
      </w:pPr>
    </w:p>
    <w:p w14:paraId="1B6F1EEF" w14:textId="77777777" w:rsidR="000F2F04" w:rsidRDefault="009E42D5" w:rsidP="000F2F04">
      <w:pPr>
        <w:pStyle w:val="ListParagraph"/>
        <w:numPr>
          <w:ilvl w:val="0"/>
          <w:numId w:val="1"/>
        </w:numPr>
      </w:pPr>
      <w:r>
        <w:t>Check: the Vitruvian Man</w:t>
      </w:r>
    </w:p>
    <w:p w14:paraId="11027D56" w14:textId="77777777" w:rsidR="009E42D5" w:rsidRDefault="009E42D5" w:rsidP="000F2F04">
      <w:pPr>
        <w:pStyle w:val="ListParagraph"/>
        <w:numPr>
          <w:ilvl w:val="0"/>
          <w:numId w:val="1"/>
        </w:numPr>
      </w:pPr>
      <w:r>
        <w:t xml:space="preserve">What are the characteristics of Humanism? </w:t>
      </w:r>
    </w:p>
    <w:p w14:paraId="278EFCCC" w14:textId="77777777" w:rsidR="009E42D5" w:rsidRDefault="009E42D5" w:rsidP="000F2F04">
      <w:pPr>
        <w:pStyle w:val="ListParagraph"/>
        <w:numPr>
          <w:ilvl w:val="0"/>
          <w:numId w:val="1"/>
        </w:numPr>
      </w:pPr>
      <w:r>
        <w:t>What is Eurocentrism, and what are the implications of the Eurocentric paradigm?</w:t>
      </w:r>
    </w:p>
    <w:p w14:paraId="3384EC8F" w14:textId="77777777" w:rsidR="009E42D5" w:rsidRDefault="009E42D5" w:rsidP="009E42D5">
      <w:pPr>
        <w:pStyle w:val="ListParagraph"/>
      </w:pPr>
      <w:r>
        <w:t>Explain: “It is almost impossible to think of a crime that has not been committed in the name of humanity.”</w:t>
      </w:r>
    </w:p>
    <w:p w14:paraId="0D740A9C" w14:textId="77777777" w:rsidR="009E42D5" w:rsidRDefault="009E42D5" w:rsidP="000F2F04">
      <w:pPr>
        <w:pStyle w:val="ListParagraph"/>
        <w:numPr>
          <w:ilvl w:val="0"/>
          <w:numId w:val="1"/>
        </w:numPr>
      </w:pPr>
      <w:r>
        <w:t>What happened after WWII and why? (2333+2336)</w:t>
      </w:r>
    </w:p>
    <w:p w14:paraId="37C7C249" w14:textId="77777777" w:rsidR="009E42D5" w:rsidRDefault="009E42D5" w:rsidP="000F2F04">
      <w:pPr>
        <w:pStyle w:val="ListParagraph"/>
        <w:numPr>
          <w:ilvl w:val="0"/>
          <w:numId w:val="1"/>
        </w:numPr>
      </w:pPr>
      <w:r>
        <w:t xml:space="preserve">What is the “philosopher king”? Who was Sartre (google!) and what’s wrong with him, according to </w:t>
      </w:r>
      <w:proofErr w:type="spellStart"/>
      <w:r>
        <w:t>Braidotti</w:t>
      </w:r>
      <w:proofErr w:type="spellEnd"/>
      <w:r>
        <w:t>?</w:t>
      </w:r>
    </w:p>
    <w:p w14:paraId="05754C88" w14:textId="77777777" w:rsidR="009E42D5" w:rsidRDefault="009E42D5" w:rsidP="000F2F04">
      <w:pPr>
        <w:pStyle w:val="ListParagraph"/>
        <w:numPr>
          <w:ilvl w:val="0"/>
          <w:numId w:val="1"/>
        </w:numPr>
      </w:pPr>
      <w:r>
        <w:t>What’s wrong with humanist feminism?</w:t>
      </w:r>
    </w:p>
    <w:p w14:paraId="0005A100" w14:textId="77777777" w:rsidR="009E42D5" w:rsidRDefault="009E42D5" w:rsidP="000F2F04">
      <w:pPr>
        <w:pStyle w:val="ListParagraph"/>
        <w:numPr>
          <w:ilvl w:val="0"/>
          <w:numId w:val="1"/>
        </w:numPr>
      </w:pPr>
      <w:r>
        <w:t xml:space="preserve"> Why was Marxism important and what’s wrong with it, according to B?</w:t>
      </w:r>
    </w:p>
    <w:p w14:paraId="72FE3B30" w14:textId="77777777" w:rsidR="009E42D5" w:rsidRDefault="009E42D5" w:rsidP="000F2F04">
      <w:pPr>
        <w:pStyle w:val="ListParagraph"/>
        <w:numPr>
          <w:ilvl w:val="0"/>
          <w:numId w:val="1"/>
        </w:numPr>
      </w:pPr>
      <w:r>
        <w:t xml:space="preserve"> </w:t>
      </w:r>
      <w:r w:rsidR="00397B70">
        <w:t>Explain what</w:t>
      </w:r>
      <w:r>
        <w:t xml:space="preserve"> Foucault </w:t>
      </w:r>
      <w:r w:rsidR="00397B70">
        <w:t>can mean by the “invention” and</w:t>
      </w:r>
      <w:r>
        <w:t xml:space="preserve"> the “death of man”</w:t>
      </w:r>
      <w:r w:rsidR="00397B70">
        <w:t xml:space="preserve"> – via the extract I’ve uploaded from </w:t>
      </w:r>
      <w:r w:rsidR="00397B70" w:rsidRPr="00397B70">
        <w:rPr>
          <w:i/>
          <w:u w:val="single"/>
        </w:rPr>
        <w:t>The Cambridge Introduction to Foucault</w:t>
      </w:r>
      <w:r w:rsidRPr="00397B70">
        <w:rPr>
          <w:u w:val="single"/>
        </w:rPr>
        <w:t>.</w:t>
      </w:r>
    </w:p>
    <w:p w14:paraId="1E319781" w14:textId="77777777" w:rsidR="009E42D5" w:rsidRDefault="009E42D5" w:rsidP="000F2F04">
      <w:pPr>
        <w:pStyle w:val="ListParagraph"/>
        <w:numPr>
          <w:ilvl w:val="0"/>
          <w:numId w:val="1"/>
        </w:numPr>
      </w:pPr>
      <w:r>
        <w:t xml:space="preserve"> What is liberal individualism, and what’s wrong with it?</w:t>
      </w:r>
    </w:p>
    <w:p w14:paraId="6F8DE2E3" w14:textId="77777777" w:rsidR="009E42D5" w:rsidRDefault="009E42D5" w:rsidP="000F2F04">
      <w:pPr>
        <w:pStyle w:val="ListParagraph"/>
        <w:numPr>
          <w:ilvl w:val="0"/>
          <w:numId w:val="1"/>
        </w:numPr>
      </w:pPr>
      <w:r>
        <w:t xml:space="preserve"> What are the reasons why Humanist universalism is questionable? (What doe</w:t>
      </w:r>
      <w:r w:rsidR="00A93D3D">
        <w:t>s</w:t>
      </w:r>
      <w:r>
        <w:t xml:space="preserve"> she mean </w:t>
      </w:r>
      <w:r w:rsidR="00A93D3D">
        <w:t xml:space="preserve">by </w:t>
      </w:r>
      <w:r>
        <w:t>epistemological, ethical and political grounds</w:t>
      </w:r>
      <w:r w:rsidR="00A93D3D">
        <w:t>,</w:t>
      </w:r>
      <w:r>
        <w:t xml:space="preserve"> respectively?)</w:t>
      </w:r>
    </w:p>
    <w:p w14:paraId="3146130E" w14:textId="77777777" w:rsidR="00A93D3D" w:rsidRDefault="00A93D3D" w:rsidP="000F2F04">
      <w:pPr>
        <w:pStyle w:val="ListParagraph"/>
        <w:numPr>
          <w:ilvl w:val="0"/>
          <w:numId w:val="1"/>
        </w:numPr>
      </w:pPr>
      <w:r>
        <w:t xml:space="preserve"> What does it mean that the human and Humanism offer a systematic standard of recognizability?</w:t>
      </w:r>
    </w:p>
    <w:p w14:paraId="6855CBD6" w14:textId="77777777" w:rsidR="00A93D3D" w:rsidRDefault="00A93D3D" w:rsidP="000F2F04">
      <w:pPr>
        <w:pStyle w:val="ListParagraph"/>
        <w:numPr>
          <w:ilvl w:val="0"/>
          <w:numId w:val="1"/>
        </w:numPr>
      </w:pPr>
      <w:r>
        <w:t>What are the different ways in which power works?</w:t>
      </w:r>
    </w:p>
    <w:p w14:paraId="3E79C315" w14:textId="77777777" w:rsidR="00A93D3D" w:rsidRDefault="00A93D3D" w:rsidP="000F2F04">
      <w:pPr>
        <w:pStyle w:val="ListParagraph"/>
        <w:numPr>
          <w:ilvl w:val="0"/>
          <w:numId w:val="1"/>
        </w:numPr>
      </w:pPr>
      <w:r>
        <w:t xml:space="preserve"> What is feminist anti-Humanism?</w:t>
      </w:r>
    </w:p>
    <w:p w14:paraId="603DDD82" w14:textId="77777777" w:rsidR="00A93D3D" w:rsidRDefault="00A93D3D" w:rsidP="000F2F04">
      <w:pPr>
        <w:pStyle w:val="ListParagraph"/>
        <w:numPr>
          <w:ilvl w:val="0"/>
          <w:numId w:val="1"/>
        </w:numPr>
      </w:pPr>
      <w:r>
        <w:t xml:space="preserve"> What are the (positive) traces of Humanism that anti-Humanism cannot get rid of? Is this a problem?</w:t>
      </w:r>
    </w:p>
    <w:p w14:paraId="4067BF1C" w14:textId="77777777" w:rsidR="00A93D3D" w:rsidRDefault="00A93D3D" w:rsidP="000F2F04">
      <w:pPr>
        <w:pStyle w:val="ListParagraph"/>
        <w:numPr>
          <w:ilvl w:val="0"/>
          <w:numId w:val="1"/>
        </w:numPr>
      </w:pPr>
      <w:r>
        <w:t xml:space="preserve"> What’s B’s problem with the otherwise positive ideals?</w:t>
      </w:r>
    </w:p>
    <w:p w14:paraId="671B6AD0" w14:textId="77777777" w:rsidR="00A93D3D" w:rsidRDefault="00A93D3D" w:rsidP="000F2F04">
      <w:pPr>
        <w:pStyle w:val="ListParagraph"/>
        <w:numPr>
          <w:ilvl w:val="0"/>
          <w:numId w:val="1"/>
        </w:numPr>
      </w:pPr>
      <w:r>
        <w:t xml:space="preserve"> What is violent about the assignation of meaning?</w:t>
      </w:r>
    </w:p>
    <w:p w14:paraId="21DD9F02" w14:textId="77777777" w:rsidR="00A93D3D" w:rsidRDefault="00A93D3D" w:rsidP="000F2F04">
      <w:pPr>
        <w:pStyle w:val="ListParagraph"/>
        <w:numPr>
          <w:ilvl w:val="0"/>
          <w:numId w:val="1"/>
        </w:numPr>
      </w:pPr>
      <w:r>
        <w:t xml:space="preserve"> What is epistemic violence?</w:t>
      </w:r>
    </w:p>
    <w:p w14:paraId="4E29C35A" w14:textId="77777777" w:rsidR="00A93D3D" w:rsidRDefault="00A93D3D" w:rsidP="000F2F04">
      <w:pPr>
        <w:pStyle w:val="ListParagraph"/>
        <w:numPr>
          <w:ilvl w:val="0"/>
          <w:numId w:val="1"/>
        </w:numPr>
      </w:pPr>
      <w:r>
        <w:t xml:space="preserve"> Can you sum up her thoughts on the secular turn? </w:t>
      </w:r>
    </w:p>
    <w:sectPr w:rsidR="00A93D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ACF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A16EBD"/>
    <w:multiLevelType w:val="hybridMultilevel"/>
    <w:tmpl w:val="AE6C0558"/>
    <w:lvl w:ilvl="0" w:tplc="68BC71B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3709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tDAzNDA2tTA3NjJT0lEKTi0uzszPAykwqgUA+6VQQywAAAA="/>
  </w:docVars>
  <w:rsids>
    <w:rsidRoot w:val="00C7426C"/>
    <w:rsid w:val="000859EB"/>
    <w:rsid w:val="000D53D4"/>
    <w:rsid w:val="000F2F04"/>
    <w:rsid w:val="0018210F"/>
    <w:rsid w:val="00184A6C"/>
    <w:rsid w:val="001D4424"/>
    <w:rsid w:val="001E01DD"/>
    <w:rsid w:val="00365333"/>
    <w:rsid w:val="00397B70"/>
    <w:rsid w:val="0047789E"/>
    <w:rsid w:val="004B6B6E"/>
    <w:rsid w:val="00534795"/>
    <w:rsid w:val="0064453E"/>
    <w:rsid w:val="00702D8E"/>
    <w:rsid w:val="00892F2A"/>
    <w:rsid w:val="008C13EA"/>
    <w:rsid w:val="0098798E"/>
    <w:rsid w:val="009E42D5"/>
    <w:rsid w:val="00A93D3D"/>
    <w:rsid w:val="00B67109"/>
    <w:rsid w:val="00BE5FB6"/>
    <w:rsid w:val="00C50B26"/>
    <w:rsid w:val="00C60A43"/>
    <w:rsid w:val="00C7426C"/>
    <w:rsid w:val="00CA6A55"/>
    <w:rsid w:val="00EC6B72"/>
    <w:rsid w:val="00F67FB4"/>
    <w:rsid w:val="00F8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F34C05"/>
  <w15:chartTrackingRefBased/>
  <w15:docId w15:val="{B3C9C13A-1F64-405E-B246-D979B35F3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42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5" Type="http://schemas.openxmlformats.org/officeDocument/2006/relationships/styles" Target="styles.xml" /><Relationship Id="rId4" Type="http://schemas.openxmlformats.org/officeDocument/2006/relationships/numbering" Target="numbering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682A7AEAD5AAF4891E36B14FB3B1B89" ma:contentTypeVersion="4" ma:contentTypeDescription="Új dokumentum létrehozása." ma:contentTypeScope="" ma:versionID="2d6fbabb32262417a3f9ba3aae335bee">
  <xsd:schema xmlns:xsd="http://www.w3.org/2001/XMLSchema" xmlns:xs="http://www.w3.org/2001/XMLSchema" xmlns:p="http://schemas.microsoft.com/office/2006/metadata/properties" xmlns:ns2="a4edd636-e1aa-4bbb-9de7-af6ecc93fcd1" targetNamespace="http://schemas.microsoft.com/office/2006/metadata/properties" ma:root="true" ma:fieldsID="c92a6a0243379fdc13bf97400ce2238b" ns2:_="">
    <xsd:import namespace="a4edd636-e1aa-4bbb-9de7-af6ecc93fc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dd636-e1aa-4bbb-9de7-af6ecc93fc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C5E26D8-DE2B-4F5F-8645-1339C4EC2FCB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a4edd636-e1aa-4bbb-9de7-af6ecc93fcd1"/>
  </ds:schemaRefs>
</ds:datastoreItem>
</file>

<file path=customXml/itemProps2.xml><?xml version="1.0" encoding="utf-8"?>
<ds:datastoreItem xmlns:ds="http://schemas.openxmlformats.org/officeDocument/2006/customXml" ds:itemID="{0C094065-8BCA-45CC-BB0F-BFBE4D510E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3D40C4-66EA-4245-A2AE-D8AF3FD1103C}">
  <ds:schemaRefs>
    <ds:schemaRef ds:uri="http://schemas.microsoft.com/office/2006/metadata/properties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Timár</dc:creator>
  <cp:keywords/>
  <dc:description/>
  <cp:lastModifiedBy>ryane marref</cp:lastModifiedBy>
  <cp:revision>21</cp:revision>
  <dcterms:created xsi:type="dcterms:W3CDTF">2025-02-14T09:23:00Z</dcterms:created>
  <dcterms:modified xsi:type="dcterms:W3CDTF">2025-02-20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a76485-430c-4361-b366-1b82053cdc36</vt:lpwstr>
  </property>
  <property fmtid="{D5CDD505-2E9C-101B-9397-08002B2CF9AE}" pid="3" name="ContentTypeId">
    <vt:lpwstr>0x010100F682A7AEAD5AAF4891E36B14FB3B1B89</vt:lpwstr>
  </property>
</Properties>
</file>